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05C4" w14:textId="2F476E14" w:rsidR="009E7089" w:rsidRDefault="009E7089" w:rsidP="009E7089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395D48">
        <w:rPr>
          <w:sz w:val="34"/>
          <w:szCs w:val="34"/>
        </w:rPr>
        <w:t>9</w:t>
      </w:r>
    </w:p>
    <w:p w14:paraId="442BDCB6" w14:textId="77777777" w:rsidR="009E7089" w:rsidRDefault="009E7089" w:rsidP="009E7089">
      <w:pPr>
        <w:pStyle w:val="Body"/>
        <w:jc w:val="center"/>
        <w:rPr>
          <w:sz w:val="12"/>
          <w:szCs w:val="12"/>
        </w:rPr>
      </w:pPr>
    </w:p>
    <w:p w14:paraId="61BF07E9" w14:textId="4567CEE3" w:rsidR="009E7089" w:rsidRDefault="009E7089" w:rsidP="009E7089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3226B5" w:rsidRPr="0014606D">
        <w:rPr>
          <w:rFonts w:ascii="Algerian" w:hAnsi="Algerian"/>
          <w:sz w:val="28"/>
          <w:szCs w:val="28"/>
        </w:rPr>
        <w:t>SETHI</w:t>
      </w:r>
      <w:r w:rsidR="003226B5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6C0017B2" w14:textId="77777777" w:rsidR="00934787" w:rsidRDefault="00934787" w:rsidP="004B0EDA">
      <w:pPr>
        <w:shd w:val="clear" w:color="auto" w:fill="FFFFFF"/>
        <w:spacing w:after="0" w:line="240" w:lineRule="auto"/>
        <w:textAlignment w:val="baseline"/>
      </w:pPr>
    </w:p>
    <w:p w14:paraId="6BF87A45" w14:textId="77777777" w:rsidR="00BF2D6B" w:rsidRDefault="00BF2D6B" w:rsidP="004B0EDA">
      <w:pPr>
        <w:rPr>
          <w:rFonts w:ascii="Arial" w:hAnsi="Arial" w:cs="Arial"/>
          <w:sz w:val="28"/>
          <w:szCs w:val="28"/>
        </w:rPr>
      </w:pPr>
    </w:p>
    <w:p w14:paraId="7CEA5D4E" w14:textId="65192965" w:rsidR="004B0EDA" w:rsidRDefault="00934787" w:rsidP="004B0EDA">
      <w:pPr>
        <w:rPr>
          <w:rFonts w:ascii="Arial" w:hAnsi="Arial" w:cs="Arial"/>
          <w:sz w:val="28"/>
          <w:szCs w:val="28"/>
        </w:rPr>
      </w:pPr>
      <w:proofErr w:type="gramStart"/>
      <w:r>
        <w:rPr>
          <w:rFonts w:ascii="Arial" w:hAnsi="Arial" w:cs="Arial"/>
          <w:sz w:val="28"/>
          <w:szCs w:val="28"/>
        </w:rPr>
        <w:t>Code:-</w:t>
      </w:r>
      <w:proofErr w:type="gramEnd"/>
    </w:p>
    <w:p w14:paraId="138639B6" w14:textId="77777777" w:rsidR="00395D48" w:rsidRPr="00395D48" w:rsidRDefault="00395D48" w:rsidP="00395D48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proofErr w:type="spellStart"/>
      <w:r w:rsidRPr="00395D48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counting_sort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):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j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):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C[A[j]] = C[A[j]] + 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proofErr w:type="spellStart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k + 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: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C[</w:t>
      </w:r>
      <w:proofErr w:type="spellStart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 = C[</w:t>
      </w:r>
      <w:proofErr w:type="spellStart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 + C[</w:t>
      </w:r>
      <w:proofErr w:type="spellStart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- 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j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n):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B[C[A[j]] - 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 = A[j]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C[A[j]] = C[A[j]] - 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return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A =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ist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ap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t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input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).strip().split()))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n = </w:t>
      </w:r>
      <w:proofErr w:type="spellStart"/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395D4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GIVEN :"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)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k =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max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>B = [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 xml:space="preserve">0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proofErr w:type="spellStart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n)]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>C = [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 xml:space="preserve">0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proofErr w:type="spellStart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k + </w:t>
      </w:r>
      <w:r w:rsidRPr="00395D48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]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proofErr w:type="spellStart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counting_sort</w:t>
      </w:r>
      <w:proofErr w:type="spellEnd"/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k)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395D48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395D48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OUTPUT :"</w:t>
      </w:r>
      <w:r w:rsidRPr="00395D48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395D48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)</w:t>
      </w:r>
    </w:p>
    <w:p w14:paraId="31BAF338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13988423" w14:textId="461F16D0" w:rsidR="00934787" w:rsidRDefault="00BF2D6B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utput</w:t>
      </w:r>
      <w:r w:rsidR="00AD1C7D">
        <w:rPr>
          <w:rFonts w:ascii="Arial" w:hAnsi="Arial" w:cs="Arial"/>
          <w:sz w:val="28"/>
          <w:szCs w:val="28"/>
        </w:rPr>
        <w:t>: -</w:t>
      </w:r>
    </w:p>
    <w:p w14:paraId="1AB16241" w14:textId="223F704E" w:rsidR="00AC6100" w:rsidRDefault="00AC6100" w:rsidP="00934787">
      <w:pPr>
        <w:rPr>
          <w:rFonts w:ascii="Arial" w:hAnsi="Arial" w:cs="Arial"/>
          <w:sz w:val="28"/>
          <w:szCs w:val="28"/>
        </w:rPr>
      </w:pPr>
    </w:p>
    <w:p w14:paraId="326777EB" w14:textId="74EB018D" w:rsidR="004B0EDA" w:rsidRDefault="00395D48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6A77428" wp14:editId="07DC296F">
            <wp:extent cx="5731510" cy="15690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0192C" w14:textId="1CDD58C9" w:rsidR="004B0EDA" w:rsidRDefault="00395D48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72A3D1FC" wp14:editId="0946AE11">
            <wp:extent cx="5731510" cy="18783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2DD6A" w14:textId="77777777" w:rsid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</w:pPr>
    </w:p>
    <w:p w14:paraId="4B9B30D1" w14:textId="77777777" w:rsid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</w:pPr>
    </w:p>
    <w:p w14:paraId="514654C3" w14:textId="779073A0" w:rsidR="004B0EDA" w:rsidRDefault="004B0EDA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  <w:r w:rsidRPr="004B0EDA">
        <w:rPr>
          <w:rFonts w:ascii="Arial" w:eastAsia="Times New Roman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lang w:eastAsia="en-IN"/>
        </w:rPr>
        <w:t>Complexity Analysis:</w:t>
      </w:r>
      <w:r w:rsidRPr="004B0EDA"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  <w:t> </w:t>
      </w:r>
    </w:p>
    <w:p w14:paraId="7BB0BCD4" w14:textId="77777777" w:rsidR="00395D48" w:rsidRPr="004B0EDA" w:rsidRDefault="00395D48" w:rsidP="004B0ED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</w:p>
    <w:p w14:paraId="1D6D6DB3" w14:textId="173F8EB0" w:rsidR="00AD1C7D" w:rsidRPr="00934787" w:rsidRDefault="00395D48" w:rsidP="00934787">
      <w:pPr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7C51B70C" wp14:editId="65E841A4">
            <wp:extent cx="4572000" cy="3429000"/>
            <wp:effectExtent l="0" t="0" r="0" b="0"/>
            <wp:docPr id="1033050895" name="Picture 10330508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50895" name="Picture 103305089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1C7D" w:rsidRPr="00934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49E"/>
    <w:multiLevelType w:val="multilevel"/>
    <w:tmpl w:val="90F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55034"/>
    <w:multiLevelType w:val="multilevel"/>
    <w:tmpl w:val="21B23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9E4BBE"/>
    <w:multiLevelType w:val="multilevel"/>
    <w:tmpl w:val="E3E8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FD290D"/>
    <w:multiLevelType w:val="multilevel"/>
    <w:tmpl w:val="1A00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79C4368"/>
    <w:multiLevelType w:val="hybridMultilevel"/>
    <w:tmpl w:val="616854B8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6F0D2574"/>
    <w:multiLevelType w:val="multilevel"/>
    <w:tmpl w:val="FF70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F248BD"/>
    <w:multiLevelType w:val="multilevel"/>
    <w:tmpl w:val="6A6C165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rI0t7AwNTczMzZW0lEKTi0uzszPAykwrQUABO+e8ywAAAA="/>
  </w:docVars>
  <w:rsids>
    <w:rsidRoot w:val="009E7089"/>
    <w:rsid w:val="003226B5"/>
    <w:rsid w:val="00395D48"/>
    <w:rsid w:val="00450510"/>
    <w:rsid w:val="004B0EDA"/>
    <w:rsid w:val="004C51CA"/>
    <w:rsid w:val="004C6835"/>
    <w:rsid w:val="006952C1"/>
    <w:rsid w:val="00783C6A"/>
    <w:rsid w:val="00823BDC"/>
    <w:rsid w:val="00934787"/>
    <w:rsid w:val="009E7089"/>
    <w:rsid w:val="00AC6100"/>
    <w:rsid w:val="00AD1C7D"/>
    <w:rsid w:val="00B2440A"/>
    <w:rsid w:val="00BF2D6B"/>
    <w:rsid w:val="00C75748"/>
    <w:rsid w:val="00E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37F1"/>
  <w15:chartTrackingRefBased/>
  <w15:docId w15:val="{E965BBFC-0BFB-4C9C-80FA-7E8357B0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E7089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C6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7574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57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5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2D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4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1-05-10T17:17:00Z</dcterms:created>
  <dcterms:modified xsi:type="dcterms:W3CDTF">2021-05-10T17:17:00Z</dcterms:modified>
</cp:coreProperties>
</file>